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42DA" w:rsidRDefault="00EC5914" w:rsidP="00EC5914">
      <w:pPr>
        <w:pStyle w:val="Heading1"/>
        <w:jc w:val="center"/>
      </w:pPr>
      <w:r>
        <w:t>How to make a database diagram for the first time.</w:t>
      </w:r>
    </w:p>
    <w:p w:rsidR="00EC5914" w:rsidRDefault="00EC5914"/>
    <w:p w:rsidR="00EC5914" w:rsidRDefault="00EC5914">
      <w:r>
        <w:t>1- Open SSMS. Find ‘Database Diagrams’ in ‘Adventurework2014’ database.</w:t>
      </w:r>
    </w:p>
    <w:p w:rsidR="00EC5914" w:rsidRDefault="00EC5914">
      <w:r>
        <w:rPr>
          <w:noProof/>
        </w:rPr>
        <w:drawing>
          <wp:inline distT="0" distB="0" distL="0" distR="0">
            <wp:extent cx="3743847" cy="2686425"/>
            <wp:effectExtent l="152400" t="152400" r="352425" b="3619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686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C5914" w:rsidRDefault="00EC5914">
      <w:r>
        <w:t>2- Click on ‘New Database Diagrams.</w:t>
      </w:r>
    </w:p>
    <w:p w:rsidR="00EC5914" w:rsidRDefault="00EC5914">
      <w:r>
        <w:rPr>
          <w:noProof/>
        </w:rPr>
        <w:drawing>
          <wp:inline distT="0" distB="0" distL="0" distR="0">
            <wp:extent cx="3753374" cy="2715004"/>
            <wp:effectExtent l="152400" t="152400" r="361950" b="3714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7150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F511F" w:rsidRDefault="00AF511F">
      <w:r>
        <w:br w:type="page"/>
      </w:r>
    </w:p>
    <w:p w:rsidR="00EC5914" w:rsidRDefault="00EC5914">
      <w:r>
        <w:lastRenderedPageBreak/>
        <w:t xml:space="preserve">3- You might get this message. If you have already changed the owner of the database go to the </w:t>
      </w:r>
      <w:r w:rsidRPr="00AF511F">
        <w:rPr>
          <w:highlight w:val="yellow"/>
        </w:rPr>
        <w:t>step 7</w:t>
      </w:r>
      <w:r w:rsidR="00AF511F" w:rsidRPr="00AF511F">
        <w:rPr>
          <w:highlight w:val="yellow"/>
        </w:rPr>
        <w:t>.</w:t>
      </w:r>
    </w:p>
    <w:p w:rsidR="00EC5914" w:rsidRDefault="00EC5914">
      <w:r>
        <w:rPr>
          <w:noProof/>
        </w:rPr>
        <w:drawing>
          <wp:inline distT="0" distB="0" distL="0" distR="0">
            <wp:extent cx="5943600" cy="1504950"/>
            <wp:effectExtent l="152400" t="152400" r="361950" b="3619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C5914" w:rsidRDefault="00AF511F">
      <w:r>
        <w:t xml:space="preserve"> 4- Right click on the name of your database and select ‘Properties’.</w:t>
      </w:r>
    </w:p>
    <w:p w:rsidR="00AF511F" w:rsidRDefault="00AF511F">
      <w:r>
        <w:rPr>
          <w:noProof/>
        </w:rPr>
        <w:drawing>
          <wp:inline distT="0" distB="0" distL="0" distR="0">
            <wp:extent cx="3801005" cy="4115374"/>
            <wp:effectExtent l="152400" t="152400" r="371475" b="3619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41153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C5914" w:rsidRDefault="00EC5914"/>
    <w:p w:rsidR="00AF511F" w:rsidRDefault="00AF511F">
      <w:r>
        <w:br w:type="page"/>
      </w:r>
    </w:p>
    <w:p w:rsidR="00EC5914" w:rsidRDefault="00AF511F">
      <w:r>
        <w:lastRenderedPageBreak/>
        <w:t>5- If the Owner Option is empty, click on the eclipse button.</w:t>
      </w:r>
    </w:p>
    <w:p w:rsidR="00AF511F" w:rsidRDefault="00AF511F">
      <w:r>
        <w:rPr>
          <w:noProof/>
        </w:rPr>
        <w:drawing>
          <wp:inline distT="0" distB="0" distL="0" distR="0">
            <wp:extent cx="5943600" cy="1336040"/>
            <wp:effectExtent l="152400" t="152400" r="361950" b="3594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C5914" w:rsidRDefault="00AF511F">
      <w:r>
        <w:t xml:space="preserve">6- </w:t>
      </w:r>
      <w:r w:rsidR="009856F0">
        <w:t>Click on ‘B</w:t>
      </w:r>
      <w:r>
        <w:t xml:space="preserve">rowse’ </w:t>
      </w:r>
      <w:r w:rsidR="009856F0">
        <w:t xml:space="preserve">button </w:t>
      </w:r>
      <w:r>
        <w:t>and check your name and then click ‘OK’</w:t>
      </w:r>
    </w:p>
    <w:p w:rsidR="00AF511F" w:rsidRDefault="00AF511F">
      <w:r>
        <w:rPr>
          <w:noProof/>
        </w:rPr>
        <w:drawing>
          <wp:inline distT="0" distB="0" distL="0" distR="0">
            <wp:extent cx="5943600" cy="1805305"/>
            <wp:effectExtent l="152400" t="152400" r="361950" b="3663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F511F" w:rsidRDefault="009856F0">
      <w:r>
        <w:t xml:space="preserve"> 7- Now click on the ‘Database Diagrams’ again and click ‘yes’</w:t>
      </w:r>
    </w:p>
    <w:p w:rsidR="009856F0" w:rsidRDefault="009856F0">
      <w:r>
        <w:rPr>
          <w:noProof/>
        </w:rPr>
        <w:drawing>
          <wp:inline distT="0" distB="0" distL="0" distR="0">
            <wp:extent cx="5943600" cy="1713865"/>
            <wp:effectExtent l="152400" t="152400" r="361950" b="3625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3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856F0" w:rsidRDefault="009856F0"/>
    <w:p w:rsidR="009856F0" w:rsidRDefault="009856F0">
      <w:r>
        <w:br w:type="page"/>
      </w:r>
    </w:p>
    <w:p w:rsidR="00EC5914" w:rsidRDefault="009856F0">
      <w:r>
        <w:lastRenderedPageBreak/>
        <w:t>8- Right Click on the ‘Database Diagrams’ and select ‘New Database Diagram’</w:t>
      </w:r>
    </w:p>
    <w:p w:rsidR="009856F0" w:rsidRDefault="009856F0">
      <w:r>
        <w:rPr>
          <w:noProof/>
        </w:rPr>
        <w:drawing>
          <wp:inline distT="0" distB="0" distL="0" distR="0">
            <wp:extent cx="3233890" cy="2324100"/>
            <wp:effectExtent l="152400" t="152400" r="367030" b="3619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115" cy="23285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C5914" w:rsidRDefault="009856F0">
      <w:r>
        <w:t>9- You can select your tables or you can close the window and drag and drop your tables to the diagram screen. Select the four tables you</w:t>
      </w:r>
      <w:r w:rsidR="006A2192">
        <w:t xml:space="preserve"> see below.</w:t>
      </w:r>
      <w:r w:rsidR="00A946F7" w:rsidRPr="00A946F7">
        <w:rPr>
          <w:noProof/>
        </w:rPr>
        <w:t xml:space="preserve"> </w:t>
      </w:r>
      <w:r w:rsidR="00A946F7">
        <w:rPr>
          <w:noProof/>
        </w:rPr>
        <w:drawing>
          <wp:inline distT="0" distB="0" distL="0" distR="0" wp14:anchorId="76213BEC" wp14:editId="7404C152">
            <wp:extent cx="6024702" cy="3962400"/>
            <wp:effectExtent l="152400" t="152400" r="357505" b="3619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223" cy="39686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856F0" w:rsidRDefault="009856F0"/>
    <w:p w:rsidR="009856F0" w:rsidRDefault="009856F0"/>
    <w:p w:rsidR="006A2192" w:rsidRDefault="006A2192">
      <w:r>
        <w:t>10- Save your diagram. The name of your first diagram is: ‘Department Diagram 1’</w:t>
      </w:r>
    </w:p>
    <w:p w:rsidR="006A2192" w:rsidRDefault="006A2192">
      <w:r>
        <w:rPr>
          <w:noProof/>
        </w:rPr>
        <w:drawing>
          <wp:inline distT="0" distB="0" distL="0" distR="0" wp14:anchorId="1D860C2A" wp14:editId="3A8D5AF6">
            <wp:extent cx="3801005" cy="2886478"/>
            <wp:effectExtent l="152400" t="152400" r="352425" b="3714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1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886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A2192" w:rsidRDefault="006A2192">
      <w:r>
        <w:t xml:space="preserve">Congratulations. You made your first diagram.  </w:t>
      </w:r>
    </w:p>
    <w:p w:rsidR="006A2192" w:rsidRDefault="006A2192">
      <w:r>
        <w:t>Maziar</w:t>
      </w:r>
    </w:p>
    <w:p w:rsidR="006A2192" w:rsidRDefault="006A2192" w:rsidP="006A2192">
      <w:r>
        <w:t xml:space="preserve"> </w:t>
      </w:r>
    </w:p>
    <w:sectPr w:rsidR="006A2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bU0MbQwNjQztbBQ0lEKTi0uzszPAykwqgUAIPfovywAAAA="/>
  </w:docVars>
  <w:rsids>
    <w:rsidRoot w:val="00727A53"/>
    <w:rsid w:val="002D37EA"/>
    <w:rsid w:val="006A2192"/>
    <w:rsid w:val="00727A53"/>
    <w:rsid w:val="009856F0"/>
    <w:rsid w:val="00A946F7"/>
    <w:rsid w:val="00AF511F"/>
    <w:rsid w:val="00B56E45"/>
    <w:rsid w:val="00B71DF1"/>
    <w:rsid w:val="00EC5914"/>
    <w:rsid w:val="00F3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CD785D-D866-434A-AD89-BA69E22AE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59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591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6FE3C323531449863BF78B071DC50" ma:contentTypeVersion="5" ma:contentTypeDescription="Create a new document." ma:contentTypeScope="" ma:versionID="5e7d5c6cf733d1dd8106922e60c73437">
  <xsd:schema xmlns:xsd="http://www.w3.org/2001/XMLSchema" xmlns:xs="http://www.w3.org/2001/XMLSchema" xmlns:p="http://schemas.microsoft.com/office/2006/metadata/properties" xmlns:ns2="a090d9f8-4da9-4a3b-8109-43da49e9b3d9" targetNamespace="http://schemas.microsoft.com/office/2006/metadata/properties" ma:root="true" ma:fieldsID="00768f1a65462b4804e6dff8e78876c4" ns2:_="">
    <xsd:import namespace="a090d9f8-4da9-4a3b-8109-43da49e9b3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0d9f8-4da9-4a3b-8109-43da49e9b3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68B5E7-CCFC-4920-ABCB-1D6A904574F8}"/>
</file>

<file path=customXml/itemProps2.xml><?xml version="1.0" encoding="utf-8"?>
<ds:datastoreItem xmlns:ds="http://schemas.openxmlformats.org/officeDocument/2006/customXml" ds:itemID="{B85B154A-AB63-4567-9538-0B18C85E34E7}"/>
</file>

<file path=customXml/itemProps3.xml><?xml version="1.0" encoding="utf-8"?>
<ds:datastoreItem xmlns:ds="http://schemas.openxmlformats.org/officeDocument/2006/customXml" ds:itemID="{F95F158E-FC4F-4C83-93F6-86F986F9014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r</dc:creator>
  <cp:keywords/>
  <dc:description/>
  <cp:lastModifiedBy>Maziar</cp:lastModifiedBy>
  <cp:revision>4</cp:revision>
  <dcterms:created xsi:type="dcterms:W3CDTF">2018-10-26T16:45:00Z</dcterms:created>
  <dcterms:modified xsi:type="dcterms:W3CDTF">2018-11-0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6FE3C323531449863BF78B071DC50</vt:lpwstr>
  </property>
</Properties>
</file>